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bo</w:t>
      </w:r>
      <w:r>
        <w:t xml:space="preserve"> </w:t>
      </w:r>
      <w:r>
        <w:t xml:space="preserve">Verd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bo Verde received a score of 60.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bo Verde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bo Verde received a score of</w:t>
      </w:r>
      <w:r>
        <w:t xml:space="preserve"> </w:t>
      </w:r>
      <w:r>
        <w:rPr>
          <w:b/>
          <w:bCs/>
        </w:rPr>
        <w:t xml:space="preserve">3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bo Verde received a score of 67.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bo Verde received a score of 68.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bo Verd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bo Verde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bo Verd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bo Verde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bo Verde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bo Verde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bo Verd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bo Verd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bo Verd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bo Verd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bo Verd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bo Verd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bo Verd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1, 2007,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4:34Z</dcterms:created>
  <dcterms:modified xsi:type="dcterms:W3CDTF">2024-11-11T2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bo Verde Country Report</vt:lpwstr>
  </property>
  <property fmtid="{D5CDD505-2E9C-101B-9397-08002B2CF9AE}" pid="10" name="toc-title">
    <vt:lpwstr>Table of contents</vt:lpwstr>
  </property>
</Properties>
</file>